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yano Taka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yan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ka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0 Bourne Ln, シャンバーグ イリノイ州 アメリカ合衆国 Schaumburg, イリノイ州 アメリカ合衆国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ratcat.33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7021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ik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